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Default="000E58F0">
      <w:r>
        <w:rPr>
          <w:rFonts w:hint="eastAsia"/>
        </w:rPr>
        <w:t>01-21：40（李-水）元</w:t>
      </w:r>
    </w:p>
    <w:p w:rsidR="00C15374" w:rsidRDefault="00C15374">
      <w:r>
        <w:rPr>
          <w:rFonts w:hint="eastAsia"/>
        </w:rPr>
        <w:t>2021-3-22：11（俞）</w:t>
      </w:r>
    </w:p>
    <w:p w:rsidR="008E009A" w:rsidRDefault="008E009A" w:rsidP="008E009A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</w:t>
      </w:r>
      <w:r>
        <w:rPr>
          <w:rFonts w:hint="eastAsia"/>
          <w:b/>
          <w:color w:val="FF0000"/>
        </w:rPr>
        <w:t>281.5</w:t>
      </w:r>
    </w:p>
    <w:p w:rsidR="008E009A" w:rsidRDefault="008E009A"/>
    <w:p w:rsidR="000B2890" w:rsidRDefault="000B2890"/>
    <w:p w:rsidR="000B2890" w:rsidRDefault="000B2890"/>
    <w:p w:rsidR="000B2890" w:rsidRDefault="000B2890"/>
    <w:p w:rsidR="000B2890" w:rsidRPr="001F59AC" w:rsidRDefault="000B2890">
      <w:pPr>
        <w:rPr>
          <w:rFonts w:hint="eastAsia"/>
        </w:rPr>
      </w:pPr>
      <w:bookmarkStart w:id="0" w:name="_GoBack"/>
      <w:bookmarkEnd w:id="0"/>
    </w:p>
    <w:sectPr w:rsidR="000B2890" w:rsidRPr="001F59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7C4" w:rsidRDefault="00DB77C4" w:rsidP="00B52864">
      <w:r>
        <w:separator/>
      </w:r>
    </w:p>
  </w:endnote>
  <w:endnote w:type="continuationSeparator" w:id="0">
    <w:p w:rsidR="00DB77C4" w:rsidRDefault="00DB77C4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7C4" w:rsidRDefault="00DB77C4" w:rsidP="00B52864">
      <w:r>
        <w:separator/>
      </w:r>
    </w:p>
  </w:footnote>
  <w:footnote w:type="continuationSeparator" w:id="0">
    <w:p w:rsidR="00DB77C4" w:rsidRDefault="00DB77C4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kwrwUAZJqNIiwAAAA="/>
  </w:docVars>
  <w:rsids>
    <w:rsidRoot w:val="008774AF"/>
    <w:rsid w:val="00045B1A"/>
    <w:rsid w:val="00073B88"/>
    <w:rsid w:val="00096741"/>
    <w:rsid w:val="000B2890"/>
    <w:rsid w:val="000E58F0"/>
    <w:rsid w:val="000F2C3D"/>
    <w:rsid w:val="000F4EDE"/>
    <w:rsid w:val="001206C0"/>
    <w:rsid w:val="00122D00"/>
    <w:rsid w:val="00145F88"/>
    <w:rsid w:val="001521B1"/>
    <w:rsid w:val="001F59AC"/>
    <w:rsid w:val="00246196"/>
    <w:rsid w:val="0025184E"/>
    <w:rsid w:val="00281404"/>
    <w:rsid w:val="00291BF4"/>
    <w:rsid w:val="002D1A10"/>
    <w:rsid w:val="00405FA8"/>
    <w:rsid w:val="004B163F"/>
    <w:rsid w:val="004C1E51"/>
    <w:rsid w:val="00625C3E"/>
    <w:rsid w:val="00694FFC"/>
    <w:rsid w:val="006D00E7"/>
    <w:rsid w:val="006F7494"/>
    <w:rsid w:val="007806F0"/>
    <w:rsid w:val="0079365F"/>
    <w:rsid w:val="007F518F"/>
    <w:rsid w:val="008428F5"/>
    <w:rsid w:val="008774AF"/>
    <w:rsid w:val="00880E69"/>
    <w:rsid w:val="008E009A"/>
    <w:rsid w:val="009216D1"/>
    <w:rsid w:val="009C6632"/>
    <w:rsid w:val="00A65E91"/>
    <w:rsid w:val="00AC036D"/>
    <w:rsid w:val="00AF7F5D"/>
    <w:rsid w:val="00B20FD7"/>
    <w:rsid w:val="00B52864"/>
    <w:rsid w:val="00B91B4F"/>
    <w:rsid w:val="00C15374"/>
    <w:rsid w:val="00C23731"/>
    <w:rsid w:val="00C34567"/>
    <w:rsid w:val="00C628BA"/>
    <w:rsid w:val="00C93C82"/>
    <w:rsid w:val="00D361F2"/>
    <w:rsid w:val="00DB77C4"/>
    <w:rsid w:val="00E001CC"/>
    <w:rsid w:val="00F51736"/>
    <w:rsid w:val="00F905D8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58F4A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26</cp:revision>
  <dcterms:created xsi:type="dcterms:W3CDTF">2020-05-18T08:14:00Z</dcterms:created>
  <dcterms:modified xsi:type="dcterms:W3CDTF">2021-03-28T13:57:00Z</dcterms:modified>
</cp:coreProperties>
</file>